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46B0618" w:rsidR="000C49FD" w:rsidRPr="00443A64" w:rsidRDefault="00443A64" w:rsidP="00E31880">
      <w:pPr>
        <w:jc w:val="center"/>
        <w:rPr>
          <w:b/>
          <w:bCs/>
          <w:sz w:val="32"/>
          <w:szCs w:val="32"/>
        </w:rPr>
      </w:pPr>
      <w:r w:rsidRPr="00443A64">
        <w:rPr>
          <w:b/>
          <w:bCs/>
          <w:sz w:val="32"/>
          <w:szCs w:val="32"/>
        </w:rPr>
        <w:t>(</w:t>
      </w:r>
      <w:r w:rsidR="00B47D6A">
        <w:rPr>
          <w:b/>
          <w:bCs/>
          <w:sz w:val="32"/>
          <w:szCs w:val="32"/>
        </w:rPr>
        <w:t>Nebrask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4AE9472"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47D6A">
        <w:rPr>
          <w:sz w:val="22"/>
          <w:szCs w:val="22"/>
        </w:rPr>
        <w:t>Nebrask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EA7A5BF" w:rsidR="00C543C7" w:rsidRDefault="00B47D6A" w:rsidP="00E31880">
            <w:pPr>
              <w:rPr>
                <w:sz w:val="22"/>
                <w:szCs w:val="22"/>
              </w:rPr>
            </w:pPr>
            <w:r>
              <w:rPr>
                <w:sz w:val="22"/>
                <w:szCs w:val="22"/>
              </w:rPr>
              <w:t>Nebr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D15DF" w14:textId="77777777" w:rsidR="00E21ADA" w:rsidRDefault="00E21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FE91A22" w:rsidR="004F70A3" w:rsidRPr="00E21ADA" w:rsidRDefault="004F70A3" w:rsidP="00E21A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BBBB5" w14:textId="77777777" w:rsidR="00E21ADA" w:rsidRDefault="00E21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E1A6A" w14:textId="77777777" w:rsidR="00E21ADA" w:rsidRDefault="00E21A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C5B86F7" w:rsidR="004F70A3" w:rsidRPr="00E21ADA" w:rsidRDefault="004F70A3" w:rsidP="00E21A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F53D1" w14:textId="77777777" w:rsidR="00E21ADA" w:rsidRDefault="00E21A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4991135">
    <w:abstractNumId w:val="3"/>
  </w:num>
  <w:num w:numId="2" w16cid:durableId="1014963328">
    <w:abstractNumId w:val="2"/>
  </w:num>
  <w:num w:numId="3" w16cid:durableId="1208252214">
    <w:abstractNumId w:val="0"/>
  </w:num>
  <w:num w:numId="4" w16cid:durableId="843328033">
    <w:abstractNumId w:val="4"/>
  </w:num>
  <w:num w:numId="5" w16cid:durableId="2340479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47D6A"/>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1ADA"/>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